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66D7" w:rsidRPr="00C16AC2" w:rsidRDefault="00DA666C" w:rsidP="00C366D7">
      <w:pPr>
        <w:pStyle w:val="Default"/>
        <w:rPr>
          <w:rFonts w:asciiTheme="minorHAnsi" w:hAnsiTheme="minorHAnsi" w:cs="Courier New"/>
          <w:sz w:val="23"/>
          <w:szCs w:val="23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5099685</wp:posOffset>
            </wp:positionH>
            <wp:positionV relativeFrom="margin">
              <wp:posOffset>-682625</wp:posOffset>
            </wp:positionV>
            <wp:extent cx="1256030" cy="1727200"/>
            <wp:effectExtent l="0" t="0" r="1270" b="6350"/>
            <wp:wrapSquare wrapText="bothSides"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6030" cy="1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66D7" w:rsidRPr="00C16AC2">
        <w:rPr>
          <w:rFonts w:asciiTheme="minorHAnsi" w:hAnsiTheme="minorHAnsi" w:cs="Courier New"/>
          <w:b/>
          <w:bCs/>
          <w:sz w:val="23"/>
          <w:szCs w:val="23"/>
        </w:rPr>
        <w:t>D</w:t>
      </w:r>
      <w:r w:rsidR="00C366D7">
        <w:rPr>
          <w:rFonts w:asciiTheme="minorHAnsi" w:hAnsiTheme="minorHAnsi" w:cs="Courier New"/>
          <w:b/>
          <w:bCs/>
          <w:sz w:val="23"/>
          <w:szCs w:val="23"/>
        </w:rPr>
        <w:t xml:space="preserve">agsorden 1. møde </w:t>
      </w:r>
      <w:r w:rsidR="00742349">
        <w:rPr>
          <w:rFonts w:asciiTheme="minorHAnsi" w:hAnsiTheme="minorHAnsi" w:cs="Courier New"/>
          <w:b/>
          <w:bCs/>
          <w:sz w:val="23"/>
          <w:szCs w:val="23"/>
        </w:rPr>
        <w:t>tors</w:t>
      </w:r>
      <w:r w:rsidR="00C366D7">
        <w:rPr>
          <w:rFonts w:asciiTheme="minorHAnsi" w:hAnsiTheme="minorHAnsi" w:cs="Courier New"/>
          <w:b/>
          <w:bCs/>
          <w:sz w:val="23"/>
          <w:szCs w:val="23"/>
        </w:rPr>
        <w:t xml:space="preserve">dag d. </w:t>
      </w:r>
      <w:r w:rsidR="00742349">
        <w:rPr>
          <w:rFonts w:asciiTheme="minorHAnsi" w:hAnsiTheme="minorHAnsi" w:cs="Courier New"/>
          <w:b/>
          <w:bCs/>
          <w:sz w:val="23"/>
          <w:szCs w:val="23"/>
        </w:rPr>
        <w:t>31</w:t>
      </w:r>
      <w:r w:rsidR="00C366D7">
        <w:rPr>
          <w:rFonts w:asciiTheme="minorHAnsi" w:hAnsiTheme="minorHAnsi" w:cs="Courier New"/>
          <w:b/>
          <w:bCs/>
          <w:sz w:val="23"/>
          <w:szCs w:val="23"/>
        </w:rPr>
        <w:t>. oktober 201</w:t>
      </w:r>
      <w:r w:rsidR="00742349">
        <w:rPr>
          <w:rFonts w:asciiTheme="minorHAnsi" w:hAnsiTheme="minorHAnsi" w:cs="Courier New"/>
          <w:b/>
          <w:bCs/>
          <w:sz w:val="23"/>
          <w:szCs w:val="23"/>
        </w:rPr>
        <w:t>9</w:t>
      </w:r>
      <w:r w:rsidR="00C366D7" w:rsidRPr="00C16AC2">
        <w:rPr>
          <w:rFonts w:asciiTheme="minorHAnsi" w:hAnsiTheme="minorHAnsi" w:cs="Courier New"/>
          <w:b/>
          <w:bCs/>
          <w:sz w:val="23"/>
          <w:szCs w:val="23"/>
        </w:rPr>
        <w:t xml:space="preserve">  </w:t>
      </w:r>
    </w:p>
    <w:p w:rsidR="00C366D7" w:rsidRPr="00C16AC2" w:rsidRDefault="00C366D7" w:rsidP="00C366D7">
      <w:pPr>
        <w:pStyle w:val="Default"/>
        <w:rPr>
          <w:rFonts w:asciiTheme="minorHAnsi" w:hAnsiTheme="minorHAnsi" w:cs="Courier New"/>
          <w:sz w:val="22"/>
          <w:szCs w:val="22"/>
        </w:rPr>
      </w:pPr>
      <w:r w:rsidRPr="00C16AC2">
        <w:rPr>
          <w:rFonts w:asciiTheme="minorHAnsi" w:hAnsiTheme="minorHAnsi" w:cs="Courier New"/>
          <w:b/>
          <w:bCs/>
          <w:sz w:val="22"/>
          <w:szCs w:val="22"/>
        </w:rPr>
        <w:t xml:space="preserve">Kl. 13-16 i byrådssalen  </w:t>
      </w:r>
    </w:p>
    <w:p w:rsidR="00C366D7" w:rsidRPr="00C16AC2" w:rsidRDefault="00C366D7" w:rsidP="00C366D7">
      <w:pPr>
        <w:pStyle w:val="Default"/>
        <w:rPr>
          <w:rFonts w:asciiTheme="minorHAnsi" w:hAnsiTheme="minorHAnsi"/>
          <w:sz w:val="18"/>
          <w:szCs w:val="18"/>
        </w:rPr>
      </w:pPr>
      <w:r w:rsidRPr="00C16AC2">
        <w:rPr>
          <w:rFonts w:asciiTheme="minorHAnsi" w:hAnsiTheme="minorHAnsi"/>
          <w:sz w:val="18"/>
          <w:szCs w:val="18"/>
        </w:rPr>
        <w:t xml:space="preserve"> </w:t>
      </w:r>
    </w:p>
    <w:p w:rsidR="00DA666C" w:rsidRDefault="00C366D7" w:rsidP="00DA666C">
      <w:pPr>
        <w:pStyle w:val="Default"/>
        <w:rPr>
          <w:rFonts w:asciiTheme="minorHAnsi" w:hAnsiTheme="minorHAnsi"/>
          <w:sz w:val="18"/>
          <w:szCs w:val="18"/>
        </w:rPr>
      </w:pPr>
      <w:r w:rsidRPr="00C16AC2">
        <w:rPr>
          <w:rFonts w:asciiTheme="minorHAnsi" w:hAnsiTheme="minorHAnsi"/>
          <w:sz w:val="18"/>
          <w:szCs w:val="18"/>
        </w:rPr>
        <w:t xml:space="preserve">Fra 12:30 er der sandwich i receptionslokalet, hvor der er masser af mulighed for at snakke </w:t>
      </w:r>
    </w:p>
    <w:p w:rsidR="00C366D7" w:rsidRPr="00C16AC2" w:rsidRDefault="00C366D7" w:rsidP="00DA666C">
      <w:pPr>
        <w:pStyle w:val="Default"/>
        <w:rPr>
          <w:rFonts w:asciiTheme="minorHAnsi" w:hAnsiTheme="minorHAnsi"/>
          <w:sz w:val="18"/>
          <w:szCs w:val="18"/>
        </w:rPr>
      </w:pPr>
      <w:r w:rsidRPr="00C16AC2">
        <w:rPr>
          <w:rFonts w:asciiTheme="minorHAnsi" w:hAnsiTheme="minorHAnsi"/>
          <w:sz w:val="18"/>
          <w:szCs w:val="18"/>
        </w:rPr>
        <w:t>og hygge med de andre med</w:t>
      </w:r>
      <w:r>
        <w:rPr>
          <w:rFonts w:asciiTheme="minorHAnsi" w:hAnsiTheme="minorHAnsi"/>
          <w:sz w:val="18"/>
          <w:szCs w:val="18"/>
        </w:rPr>
        <w:t xml:space="preserve">lemmer af Børne- og ungebyrådet. </w:t>
      </w:r>
    </w:p>
    <w:p w:rsidR="00C366D7" w:rsidRDefault="00C366D7" w:rsidP="00C366D7">
      <w:pPr>
        <w:pStyle w:val="Default"/>
        <w:rPr>
          <w:rFonts w:asciiTheme="minorHAnsi" w:hAnsiTheme="minorHAnsi"/>
          <w:color w:val="auto"/>
          <w:sz w:val="18"/>
          <w:szCs w:val="18"/>
        </w:rPr>
      </w:pPr>
    </w:p>
    <w:p w:rsidR="00DA666C" w:rsidRDefault="00DA666C" w:rsidP="00C366D7">
      <w:pPr>
        <w:pStyle w:val="Default"/>
        <w:rPr>
          <w:rFonts w:asciiTheme="minorHAnsi" w:hAnsiTheme="minorHAnsi"/>
          <w:color w:val="auto"/>
          <w:sz w:val="18"/>
          <w:szCs w:val="18"/>
        </w:rPr>
      </w:pPr>
      <w:r>
        <w:rPr>
          <w:rFonts w:asciiTheme="minorHAnsi" w:hAnsiTheme="minorHAnsi"/>
          <w:color w:val="auto"/>
          <w:sz w:val="18"/>
          <w:szCs w:val="18"/>
        </w:rPr>
        <w:t>HUSK at medbringe jeres håndbøger.</w:t>
      </w:r>
    </w:p>
    <w:p w:rsidR="00DA666C" w:rsidRPr="00C16AC2" w:rsidRDefault="00DA666C" w:rsidP="00C366D7">
      <w:pPr>
        <w:pStyle w:val="Default"/>
        <w:rPr>
          <w:rFonts w:asciiTheme="minorHAnsi" w:hAnsiTheme="minorHAnsi" w:cs="Palatino Linotype"/>
          <w:sz w:val="18"/>
          <w:szCs w:val="18"/>
        </w:rPr>
      </w:pPr>
    </w:p>
    <w:p w:rsidR="00C366D7" w:rsidRDefault="00C366D7" w:rsidP="004251D7">
      <w:pPr>
        <w:pStyle w:val="Ingenafstand"/>
        <w:numPr>
          <w:ilvl w:val="0"/>
          <w:numId w:val="1"/>
        </w:numPr>
        <w:spacing w:line="360" w:lineRule="auto"/>
      </w:pPr>
      <w:r>
        <w:t>13.00-13.</w:t>
      </w:r>
      <w:r w:rsidR="004251D7">
        <w:t>10</w:t>
      </w:r>
      <w:r>
        <w:t xml:space="preserve"> </w:t>
      </w:r>
      <w:r>
        <w:tab/>
      </w:r>
      <w:r w:rsidRPr="00C16AC2">
        <w:t>Velkom</w:t>
      </w:r>
      <w:r w:rsidR="009E1CB9">
        <w:t xml:space="preserve">st v/ Rådmand for Børn og Unge, Thomas </w:t>
      </w:r>
      <w:proofErr w:type="spellStart"/>
      <w:r w:rsidR="009E1CB9">
        <w:t>Medom</w:t>
      </w:r>
      <w:proofErr w:type="spellEnd"/>
      <w:r w:rsidR="00742349">
        <w:t xml:space="preserve"> </w:t>
      </w:r>
    </w:p>
    <w:p w:rsidR="004251D7" w:rsidRPr="00C16AC2" w:rsidRDefault="004251D7" w:rsidP="004251D7">
      <w:pPr>
        <w:pStyle w:val="Ingenafstand"/>
        <w:numPr>
          <w:ilvl w:val="0"/>
          <w:numId w:val="1"/>
        </w:numPr>
        <w:spacing w:line="360" w:lineRule="auto"/>
      </w:pPr>
      <w:r>
        <w:t>13.10-13.15</w:t>
      </w:r>
      <w:r>
        <w:tab/>
        <w:t xml:space="preserve">Invitationer og praktiske informationer </w:t>
      </w:r>
      <w:bookmarkStart w:id="0" w:name="_GoBack"/>
      <w:bookmarkEnd w:id="0"/>
    </w:p>
    <w:p w:rsidR="00C366D7" w:rsidRPr="00C16AC2" w:rsidRDefault="00C366D7" w:rsidP="00C366D7">
      <w:pPr>
        <w:pStyle w:val="Ingenafstand"/>
        <w:numPr>
          <w:ilvl w:val="0"/>
          <w:numId w:val="1"/>
        </w:numPr>
        <w:spacing w:line="360" w:lineRule="auto"/>
      </w:pPr>
      <w:r>
        <w:t>13.</w:t>
      </w:r>
      <w:r w:rsidR="00742349">
        <w:t>1</w:t>
      </w:r>
      <w:r w:rsidR="004251D7">
        <w:t>5</w:t>
      </w:r>
      <w:r>
        <w:t>-13.</w:t>
      </w:r>
      <w:r w:rsidR="004251D7">
        <w:t>30</w:t>
      </w:r>
      <w:r>
        <w:t xml:space="preserve"> </w:t>
      </w:r>
      <w:r>
        <w:tab/>
      </w:r>
      <w:r w:rsidRPr="00C16AC2">
        <w:t xml:space="preserve">Diskussion og fastlæggelse af spilleregler </w:t>
      </w:r>
      <w:r w:rsidRPr="00C16AC2">
        <w:br/>
      </w:r>
      <w:r w:rsidRPr="00C16AC2">
        <w:rPr>
          <w:sz w:val="16"/>
          <w:szCs w:val="16"/>
        </w:rPr>
        <w:t xml:space="preserve">Se </w:t>
      </w:r>
      <w:r>
        <w:rPr>
          <w:sz w:val="16"/>
          <w:szCs w:val="16"/>
        </w:rPr>
        <w:t xml:space="preserve">udkast til </w:t>
      </w:r>
      <w:r w:rsidRPr="00C16AC2">
        <w:rPr>
          <w:sz w:val="16"/>
          <w:szCs w:val="16"/>
        </w:rPr>
        <w:t xml:space="preserve">spilleregler i Håndbogen.  </w:t>
      </w:r>
    </w:p>
    <w:p w:rsidR="00C366D7" w:rsidRPr="00C16AC2" w:rsidRDefault="00C366D7" w:rsidP="00C366D7">
      <w:pPr>
        <w:pStyle w:val="Ingenafstand"/>
        <w:numPr>
          <w:ilvl w:val="0"/>
          <w:numId w:val="1"/>
        </w:numPr>
        <w:spacing w:line="360" w:lineRule="auto"/>
      </w:pPr>
      <w:r>
        <w:t>13.</w:t>
      </w:r>
      <w:r w:rsidR="004251D7">
        <w:t>30</w:t>
      </w:r>
      <w:r>
        <w:t>-14.</w:t>
      </w:r>
      <w:r w:rsidR="00742349">
        <w:t>10</w:t>
      </w:r>
      <w:r>
        <w:tab/>
      </w:r>
      <w:r w:rsidRPr="00C16AC2">
        <w:t xml:space="preserve">Gruppearbejde om emner fra introdagen </w:t>
      </w:r>
    </w:p>
    <w:p w:rsidR="00C366D7" w:rsidRDefault="00C366D7" w:rsidP="00C366D7">
      <w:pPr>
        <w:pStyle w:val="Ingenafstand"/>
        <w:numPr>
          <w:ilvl w:val="0"/>
          <w:numId w:val="1"/>
        </w:numPr>
        <w:spacing w:line="360" w:lineRule="auto"/>
      </w:pPr>
      <w:r>
        <w:t>14.</w:t>
      </w:r>
      <w:r w:rsidR="00742349">
        <w:t>1</w:t>
      </w:r>
      <w:r>
        <w:t>0-14.</w:t>
      </w:r>
      <w:r w:rsidR="00742349">
        <w:t>4</w:t>
      </w:r>
      <w:r>
        <w:t>0</w:t>
      </w:r>
      <w:r>
        <w:tab/>
      </w:r>
      <w:r w:rsidRPr="00C16AC2">
        <w:t>Debat og valg af første emne</w:t>
      </w:r>
    </w:p>
    <w:p w:rsidR="00C366D7" w:rsidRDefault="00C366D7" w:rsidP="00C366D7">
      <w:pPr>
        <w:pStyle w:val="Ingenafstand"/>
        <w:numPr>
          <w:ilvl w:val="0"/>
          <w:numId w:val="1"/>
        </w:numPr>
        <w:spacing w:line="360" w:lineRule="auto"/>
      </w:pPr>
      <w:r>
        <w:t>14.</w:t>
      </w:r>
      <w:r w:rsidR="00742349">
        <w:t>4</w:t>
      </w:r>
      <w:r>
        <w:t>0-14.</w:t>
      </w:r>
      <w:r w:rsidR="00DA666C">
        <w:t>5</w:t>
      </w:r>
      <w:r w:rsidR="00742349">
        <w:t>0</w:t>
      </w:r>
      <w:r>
        <w:tab/>
      </w:r>
      <w:r w:rsidRPr="00C16AC2">
        <w:t xml:space="preserve">Information om Borgmestervalget </w:t>
      </w:r>
      <w:r w:rsidR="00DA666C">
        <w:t>samt opstilling</w:t>
      </w:r>
      <w:r w:rsidRPr="00C16AC2">
        <w:t xml:space="preserve">  </w:t>
      </w:r>
    </w:p>
    <w:p w:rsidR="00C366D7" w:rsidRDefault="00C366D7" w:rsidP="00DA666C">
      <w:pPr>
        <w:pStyle w:val="Ingenafstand"/>
        <w:spacing w:line="360" w:lineRule="auto"/>
        <w:ind w:left="720"/>
      </w:pPr>
      <w:r>
        <w:t>14.</w:t>
      </w:r>
      <w:r w:rsidR="00742349">
        <w:t>50</w:t>
      </w:r>
      <w:r>
        <w:t>-</w:t>
      </w:r>
      <w:r w:rsidR="00DA666C">
        <w:t>15</w:t>
      </w:r>
      <w:r>
        <w:t>.</w:t>
      </w:r>
      <w:r w:rsidR="00742349">
        <w:t>00</w:t>
      </w:r>
      <w:r>
        <w:tab/>
        <w:t>Pause</w:t>
      </w:r>
    </w:p>
    <w:p w:rsidR="00C366D7" w:rsidRDefault="00C366D7" w:rsidP="00C366D7">
      <w:pPr>
        <w:pStyle w:val="Ingenafstand"/>
        <w:numPr>
          <w:ilvl w:val="0"/>
          <w:numId w:val="1"/>
        </w:numPr>
        <w:spacing w:line="360" w:lineRule="auto"/>
      </w:pPr>
      <w:r>
        <w:t>15.0</w:t>
      </w:r>
      <w:r w:rsidR="00742349">
        <w:t>0</w:t>
      </w:r>
      <w:r>
        <w:t>-15.1</w:t>
      </w:r>
      <w:r w:rsidR="00742349">
        <w:t>0</w:t>
      </w:r>
      <w:r>
        <w:tab/>
      </w:r>
      <w:r w:rsidRPr="00C16AC2">
        <w:t>Kandidatpræsentation</w:t>
      </w:r>
      <w:r>
        <w:t xml:space="preserve"> til Ungeborgmester </w:t>
      </w:r>
    </w:p>
    <w:p w:rsidR="00C366D7" w:rsidRPr="00C16AC2" w:rsidRDefault="00C366D7" w:rsidP="00C366D7">
      <w:pPr>
        <w:pStyle w:val="Ingenafstand"/>
        <w:numPr>
          <w:ilvl w:val="0"/>
          <w:numId w:val="1"/>
        </w:numPr>
        <w:spacing w:line="360" w:lineRule="auto"/>
      </w:pPr>
      <w:r>
        <w:t>15.1</w:t>
      </w:r>
      <w:r w:rsidR="00742349">
        <w:t>0</w:t>
      </w:r>
      <w:r>
        <w:t>-15.2</w:t>
      </w:r>
      <w:r w:rsidR="00742349">
        <w:t>0</w:t>
      </w:r>
      <w:r>
        <w:tab/>
        <w:t xml:space="preserve">Afstemning </w:t>
      </w:r>
    </w:p>
    <w:p w:rsidR="00BE57F9" w:rsidRDefault="00C366D7" w:rsidP="00BE57F9">
      <w:pPr>
        <w:pStyle w:val="Ingenafstand"/>
        <w:numPr>
          <w:ilvl w:val="0"/>
          <w:numId w:val="1"/>
        </w:numPr>
        <w:spacing w:line="360" w:lineRule="auto"/>
      </w:pPr>
      <w:r>
        <w:t>15.2</w:t>
      </w:r>
      <w:r w:rsidR="00742349">
        <w:t>0</w:t>
      </w:r>
      <w:r>
        <w:t>-15.</w:t>
      </w:r>
      <w:r w:rsidR="00BE57F9">
        <w:t>25</w:t>
      </w:r>
      <w:r w:rsidR="00BE57F9">
        <w:tab/>
        <w:t xml:space="preserve">Resultat af </w:t>
      </w:r>
      <w:r w:rsidR="00997E94">
        <w:t>unge</w:t>
      </w:r>
      <w:r w:rsidR="00BE57F9">
        <w:t>borgmestervalget</w:t>
      </w:r>
    </w:p>
    <w:p w:rsidR="00BE57F9" w:rsidRDefault="00BE57F9" w:rsidP="00BE57F9">
      <w:pPr>
        <w:pStyle w:val="Ingenafstand"/>
        <w:numPr>
          <w:ilvl w:val="0"/>
          <w:numId w:val="1"/>
        </w:numPr>
        <w:spacing w:line="360" w:lineRule="auto"/>
      </w:pPr>
      <w:r>
        <w:t>15.</w:t>
      </w:r>
      <w:r w:rsidR="00FC4D20">
        <w:t>25-15.35</w:t>
      </w:r>
      <w:r>
        <w:tab/>
        <w:t>Kandidatpræsentation til Viceungeborgmester</w:t>
      </w:r>
    </w:p>
    <w:p w:rsidR="00C366D7" w:rsidRDefault="00C366D7" w:rsidP="00C366D7">
      <w:pPr>
        <w:pStyle w:val="Ingenafstand"/>
        <w:numPr>
          <w:ilvl w:val="0"/>
          <w:numId w:val="1"/>
        </w:numPr>
        <w:spacing w:line="360" w:lineRule="auto"/>
      </w:pPr>
      <w:r>
        <w:t>15.3</w:t>
      </w:r>
      <w:r w:rsidR="00FC4D20">
        <w:t>5</w:t>
      </w:r>
      <w:r>
        <w:t>-15.4</w:t>
      </w:r>
      <w:r w:rsidR="00742349">
        <w:t>0</w:t>
      </w:r>
      <w:r>
        <w:tab/>
        <w:t>Afstemning</w:t>
      </w:r>
    </w:p>
    <w:p w:rsidR="00C366D7" w:rsidRDefault="00C366D7" w:rsidP="00C366D7">
      <w:pPr>
        <w:pStyle w:val="Ingenafstand"/>
        <w:numPr>
          <w:ilvl w:val="0"/>
          <w:numId w:val="1"/>
        </w:numPr>
        <w:spacing w:line="360" w:lineRule="auto"/>
      </w:pPr>
      <w:r>
        <w:t>15.4</w:t>
      </w:r>
      <w:r w:rsidR="00742349">
        <w:t>0</w:t>
      </w:r>
      <w:r>
        <w:t>-15.5</w:t>
      </w:r>
      <w:r w:rsidR="00742349">
        <w:t>0</w:t>
      </w:r>
      <w:r>
        <w:tab/>
      </w:r>
      <w:r w:rsidRPr="00C16AC2">
        <w:t xml:space="preserve">Resultat af </w:t>
      </w:r>
      <w:r w:rsidR="00997E94">
        <w:t>ungevice</w:t>
      </w:r>
      <w:r>
        <w:t>borgmester</w:t>
      </w:r>
      <w:r w:rsidRPr="00C16AC2">
        <w:t>valget</w:t>
      </w:r>
      <w:r>
        <w:t xml:space="preserve"> </w:t>
      </w:r>
    </w:p>
    <w:p w:rsidR="00C366D7" w:rsidRPr="00C366D7" w:rsidRDefault="00C366D7" w:rsidP="00C26C0B">
      <w:pPr>
        <w:pStyle w:val="Ingenafstand"/>
        <w:numPr>
          <w:ilvl w:val="0"/>
          <w:numId w:val="1"/>
        </w:numPr>
        <w:spacing w:line="360" w:lineRule="auto"/>
        <w:rPr>
          <w:sz w:val="20"/>
          <w:szCs w:val="20"/>
        </w:rPr>
      </w:pPr>
      <w:r>
        <w:t>15.5</w:t>
      </w:r>
      <w:r w:rsidR="00742349">
        <w:t>0</w:t>
      </w:r>
      <w:r>
        <w:t>-16.00</w:t>
      </w:r>
      <w:r>
        <w:tab/>
      </w:r>
      <w:r w:rsidR="00742349">
        <w:rPr>
          <w:sz w:val="20"/>
          <w:szCs w:val="20"/>
        </w:rPr>
        <w:t xml:space="preserve">Tak for i dag og oprydning! </w:t>
      </w:r>
      <w:r w:rsidRPr="00C366D7">
        <w:rPr>
          <w:sz w:val="20"/>
          <w:szCs w:val="20"/>
        </w:rPr>
        <w:t xml:space="preserve"> </w:t>
      </w:r>
    </w:p>
    <w:p w:rsidR="006D0E01" w:rsidRDefault="006D0E01"/>
    <w:sectPr w:rsidR="006D0E01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B36353"/>
    <w:multiLevelType w:val="hybridMultilevel"/>
    <w:tmpl w:val="760C3DAC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zY2MDK1tDQzN7RU0lEKTi0uzszPAykwqQUAUTbmRCwAAAA="/>
  </w:docVars>
  <w:rsids>
    <w:rsidRoot w:val="00C366D7"/>
    <w:rsid w:val="004251D7"/>
    <w:rsid w:val="005A1E7F"/>
    <w:rsid w:val="006D0E01"/>
    <w:rsid w:val="00742349"/>
    <w:rsid w:val="00997E94"/>
    <w:rsid w:val="009E1CB9"/>
    <w:rsid w:val="00BE57F9"/>
    <w:rsid w:val="00C26C0B"/>
    <w:rsid w:val="00C366D7"/>
    <w:rsid w:val="00DA666C"/>
    <w:rsid w:val="00FC4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CB7C7F"/>
  <w15:chartTrackingRefBased/>
  <w15:docId w15:val="{40E6D2C9-BF43-4157-85C2-DF82ED412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Default">
    <w:name w:val="Default"/>
    <w:rsid w:val="00C366D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da-DK"/>
    </w:rPr>
  </w:style>
  <w:style w:type="paragraph" w:styleId="Ingenafstand">
    <w:name w:val="No Spacing"/>
    <w:uiPriority w:val="1"/>
    <w:qFormat/>
    <w:rsid w:val="00C366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3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tine Alkert</cp:lastModifiedBy>
  <cp:revision>5</cp:revision>
  <dcterms:created xsi:type="dcterms:W3CDTF">2019-10-10T06:45:00Z</dcterms:created>
  <dcterms:modified xsi:type="dcterms:W3CDTF">2019-10-17T08:06:00Z</dcterms:modified>
</cp:coreProperties>
</file>